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C1404" w14:textId="77777777" w:rsidR="00F27C24" w:rsidRPr="004F69E0" w:rsidRDefault="00F27C24" w:rsidP="00F27C24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  <w:r w:rsidRPr="004F69E0">
        <w:rPr>
          <w:rFonts w:ascii="Times New Roman" w:hAnsi="Times New Roman" w:cs="Times New Roman"/>
          <w:b/>
          <w:sz w:val="24"/>
          <w:szCs w:val="20"/>
        </w:rPr>
        <w:t>TÍTULO (Fonte Times New Roman 12, negrito, maiúscula, com alinhamento centralizado)</w:t>
      </w:r>
    </w:p>
    <w:p w14:paraId="1908B6FF" w14:textId="77777777" w:rsidR="00F27C24" w:rsidRPr="00F27C24" w:rsidRDefault="00F27C24" w:rsidP="00F27C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E610A6F" w14:textId="77777777" w:rsidR="00F27C24" w:rsidRPr="004F69E0" w:rsidRDefault="00F27C24" w:rsidP="00F27C2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F69E0">
        <w:rPr>
          <w:rFonts w:ascii="Times New Roman" w:hAnsi="Times New Roman" w:cs="Times New Roman"/>
          <w:b/>
          <w:sz w:val="20"/>
          <w:szCs w:val="20"/>
        </w:rPr>
        <w:t>José</w:t>
      </w:r>
      <w:r w:rsidR="00257B6A">
        <w:rPr>
          <w:rFonts w:ascii="Times New Roman" w:hAnsi="Times New Roman" w:cs="Times New Roman"/>
          <w:b/>
          <w:sz w:val="20"/>
          <w:szCs w:val="20"/>
        </w:rPr>
        <w:t xml:space="preserve"> M</w:t>
      </w:r>
      <w:r w:rsidR="00764CED">
        <w:rPr>
          <w:rFonts w:ascii="Times New Roman" w:hAnsi="Times New Roman" w:cs="Times New Roman"/>
          <w:b/>
          <w:sz w:val="20"/>
          <w:szCs w:val="20"/>
        </w:rPr>
        <w:t>arcos</w:t>
      </w:r>
      <w:r w:rsidR="00257B6A">
        <w:rPr>
          <w:rFonts w:ascii="Times New Roman" w:hAnsi="Times New Roman" w:cs="Times New Roman"/>
          <w:b/>
          <w:sz w:val="20"/>
          <w:szCs w:val="20"/>
        </w:rPr>
        <w:t xml:space="preserve"> Cezar¹, Maradona Nascimento²</w:t>
      </w:r>
      <w:r w:rsidRPr="004F69E0">
        <w:rPr>
          <w:rFonts w:ascii="Times New Roman" w:hAnsi="Times New Roman" w:cs="Times New Roman"/>
          <w:b/>
          <w:sz w:val="20"/>
          <w:szCs w:val="20"/>
        </w:rPr>
        <w:t xml:space="preserve"> (Times New Roman 10)</w:t>
      </w:r>
    </w:p>
    <w:p w14:paraId="6BDA2E32" w14:textId="77777777" w:rsidR="00F27C24" w:rsidRPr="00F27C24" w:rsidRDefault="004F69E0" w:rsidP="00F27C2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¹</w:t>
      </w:r>
      <w:r w:rsidR="00F27C24" w:rsidRPr="00F27C24">
        <w:rPr>
          <w:rFonts w:ascii="Times New Roman" w:hAnsi="Times New Roman" w:cs="Times New Roman"/>
          <w:sz w:val="20"/>
          <w:szCs w:val="20"/>
        </w:rPr>
        <w:t>Titulação e instituição a que o autor está filiado, seguido do e-mail do autor correspondente.</w:t>
      </w:r>
    </w:p>
    <w:p w14:paraId="2C2B2755" w14:textId="77777777" w:rsidR="00F27C24" w:rsidRPr="00F27C24" w:rsidRDefault="004F69E0" w:rsidP="00F27C2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²</w:t>
      </w:r>
      <w:r w:rsidR="00F27C24" w:rsidRPr="00F27C24">
        <w:rPr>
          <w:rFonts w:ascii="Times New Roman" w:hAnsi="Times New Roman" w:cs="Times New Roman"/>
          <w:sz w:val="20"/>
          <w:szCs w:val="20"/>
        </w:rPr>
        <w:t>Titulação e instituição a que o autor está filiado.</w:t>
      </w:r>
    </w:p>
    <w:p w14:paraId="0E90A267" w14:textId="77777777" w:rsidR="00F27C24" w:rsidRDefault="00F27C24" w:rsidP="00F27C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DB2F793" w14:textId="77777777" w:rsidR="003342CC" w:rsidRDefault="003342CC" w:rsidP="00F27C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5D0980C" w14:textId="77777777" w:rsidR="00643916" w:rsidRPr="003342CC" w:rsidRDefault="00643916" w:rsidP="003342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2CC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1E65CF71" w14:textId="77777777" w:rsidR="00643916" w:rsidRDefault="00643916" w:rsidP="00F27C2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D3D5AD" w14:textId="77777777" w:rsidR="003342CC" w:rsidRDefault="0079553D" w:rsidP="007955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342CC" w:rsidRPr="003342CC">
        <w:rPr>
          <w:rFonts w:ascii="Times New Roman" w:hAnsi="Times New Roman" w:cs="Times New Roman"/>
          <w:sz w:val="24"/>
          <w:szCs w:val="24"/>
        </w:rPr>
        <w:t>O texto do resumo deve ser redigido em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parágrafo único, não excedendo 200 palavras.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O texto do resumo deve ser redigido em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 w:rsidR="003342CC">
        <w:rPr>
          <w:rFonts w:ascii="Times New Roman" w:hAnsi="Times New Roman" w:cs="Times New Roman"/>
          <w:sz w:val="24"/>
          <w:szCs w:val="24"/>
        </w:rPr>
        <w:t xml:space="preserve"> </w:t>
      </w:r>
      <w:r w:rsidR="003342CC" w:rsidRPr="003342CC">
        <w:rPr>
          <w:rFonts w:ascii="Times New Roman" w:hAnsi="Times New Roman" w:cs="Times New Roman"/>
          <w:sz w:val="24"/>
          <w:szCs w:val="24"/>
        </w:rPr>
        <w:t>parágrafo único, não excedendo 200 palavras</w:t>
      </w:r>
      <w:r>
        <w:rPr>
          <w:rFonts w:ascii="Times New Roman" w:hAnsi="Times New Roman" w:cs="Times New Roman"/>
          <w:sz w:val="24"/>
          <w:szCs w:val="24"/>
        </w:rPr>
        <w:t>]</w:t>
      </w:r>
      <w:r w:rsidR="003342CC" w:rsidRPr="003342CC">
        <w:rPr>
          <w:rFonts w:ascii="Times New Roman" w:hAnsi="Times New Roman" w:cs="Times New Roman"/>
          <w:sz w:val="24"/>
          <w:szCs w:val="24"/>
        </w:rPr>
        <w:t>.</w:t>
      </w:r>
    </w:p>
    <w:p w14:paraId="53B92D75" w14:textId="77777777" w:rsidR="003342CC" w:rsidRDefault="003342CC" w:rsidP="003342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11B2A8" w14:textId="77777777" w:rsidR="003342CC" w:rsidRPr="005D1E21" w:rsidRDefault="003342CC" w:rsidP="003342CC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5D1E21">
        <w:rPr>
          <w:rFonts w:ascii="Times New Roman" w:hAnsi="Times New Roman" w:cs="Times New Roman"/>
          <w:b/>
          <w:sz w:val="20"/>
          <w:szCs w:val="20"/>
        </w:rPr>
        <w:t>Palavras-chave:</w:t>
      </w:r>
      <w:r w:rsidRPr="005D1E21">
        <w:rPr>
          <w:rFonts w:ascii="Times New Roman" w:hAnsi="Times New Roman" w:cs="Times New Roman"/>
          <w:sz w:val="20"/>
          <w:szCs w:val="20"/>
        </w:rPr>
        <w:t xml:space="preserve"> Trabalho. Científico. Jornacitec.</w:t>
      </w:r>
    </w:p>
    <w:p w14:paraId="7BFF7FA4" w14:textId="77777777" w:rsidR="003342CC" w:rsidRDefault="003342CC" w:rsidP="003342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D0A1A8" w14:textId="77777777" w:rsidR="003342CC" w:rsidRPr="003342CC" w:rsidRDefault="003342CC" w:rsidP="003342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663CD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1 INTRODUÇÃO</w:t>
      </w:r>
    </w:p>
    <w:p w14:paraId="4CBF8B09" w14:textId="77777777" w:rsidR="0034256D" w:rsidRDefault="0034256D" w:rsidP="00543C7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eve ocupar, preferencialmente, no máximo uma página, apresentando o problema científico a ser solucionado e sua importância (justificativa para a realização do trabalho), estabelecendo sua relação com resultados de trabalhos publicados sobre o assunto a ser pesquisado. O último parágrafo deve expressar o objetivo, de forma coerente objetiva e clara. Esta seção não pode ser dividida em subtítulos. Citações bibliográficas serão feitas de acordo com a NBR 10520 da ABNT, usando o sistema "autor-data". Todas as citações mencionadas no texto devem ser relacionadas na lista de Referências. Não é permitido a citação de trabalhos não-publicados e comunicação pessoal].</w:t>
      </w:r>
    </w:p>
    <w:p w14:paraId="6B45B0C2" w14:textId="77777777" w:rsidR="0034256D" w:rsidRPr="00AE616F" w:rsidRDefault="0034256D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9AF02B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2 MATERIAL E MÉTODOS</w:t>
      </w:r>
    </w:p>
    <w:p w14:paraId="31FC9ED4" w14:textId="77777777" w:rsidR="00AE616F" w:rsidRPr="00AE616F" w:rsidRDefault="00AE616F" w:rsidP="00543C7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Deve ser redigida com detalhes para que o trabalho possa ser repetido por outros pesquisadores, evidenciando e referenciando a metodologia empregada para a realização da pesquisa e da informação sobre os métodos estatístic</w:t>
      </w:r>
      <w:r>
        <w:rPr>
          <w:rFonts w:ascii="Times New Roman" w:hAnsi="Times New Roman" w:cs="Times New Roman"/>
          <w:sz w:val="24"/>
          <w:szCs w:val="24"/>
        </w:rPr>
        <w:t>os e as transformações de dados</w:t>
      </w:r>
      <w:r w:rsidRPr="00AE616F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365F292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17B6C9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3 RESULTADOS E DISCUSSÕES</w:t>
      </w:r>
    </w:p>
    <w:p w14:paraId="5DCC1E80" w14:textId="77777777" w:rsidR="00AE616F" w:rsidRPr="00AE616F" w:rsidRDefault="00AE616F" w:rsidP="00543C7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Podem ser divididas em subseções, com subtítulos em negrito concisos e descritivos. O texto deve ser discutido e interpretado à luz da literatura, não apresentando os mesmos resultados das tabelas e figuras. Toda pesquisa envolvendo seres humanos ou animais deve ter aprovação prévia do Comitê de Ética da instituição de origem. Nesses casos, o número do protocolo no Comitê de Ética deve ser mencionado no trabalho].</w:t>
      </w:r>
    </w:p>
    <w:p w14:paraId="7ABAFA66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251C74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4 CONCLUSÕES</w:t>
      </w:r>
    </w:p>
    <w:p w14:paraId="14C182A8" w14:textId="77777777" w:rsidR="00AE616F" w:rsidRPr="00AE616F" w:rsidRDefault="00AE616F" w:rsidP="00543C7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Não devem ser vastas e discursivas, sendo necessário apresentá-las com coerência aos objetivos propostos. Deve ser capaz de evidenciar a solução de seu problema por meio dos resultados obtidos].</w:t>
      </w:r>
    </w:p>
    <w:p w14:paraId="5EBE2BE4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A6A0E5" w14:textId="46A7C381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5 REFERÊNCIAS</w:t>
      </w:r>
    </w:p>
    <w:p w14:paraId="53774D94" w14:textId="089FFEA5" w:rsidR="00D80941" w:rsidRDefault="00D80941" w:rsidP="00D8094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As referências serão feitas de acordo com a NBR 6023 da ABNT. </w:t>
      </w:r>
      <w:r w:rsidR="00641B8C" w:rsidRPr="00641B8C">
        <w:rPr>
          <w:rFonts w:ascii="Times New Roman" w:hAnsi="Times New Roman" w:cs="Times New Roman"/>
          <w:sz w:val="24"/>
          <w:szCs w:val="24"/>
        </w:rPr>
        <w:t>Todas as citações mencionadas no texto devem ser relacionadas na lista de Referências. Não é permitido citação de trabalhos não-publicados e comunicação pessoal. Recomenda-se que 70% das referências tenham sido publicadas nos últimos 10 anos. Recomenda-se também que 50% das referências sejam de periódicos e que o trabalho tenha ao menos 5 referências. Devem ser digitadas em fonte tamanho 12, espaço simples, com alinhamento somente à esquerda, em ordem alfabética e separadas umas da outras também por uma linha em branco com espaço simples.</w:t>
      </w:r>
      <w:r>
        <w:rPr>
          <w:rFonts w:ascii="Times New Roman" w:hAnsi="Times New Roman" w:cs="Times New Roman"/>
          <w:sz w:val="24"/>
          <w:szCs w:val="24"/>
        </w:rPr>
        <w:t>].</w:t>
      </w:r>
    </w:p>
    <w:p w14:paraId="22E7FF2F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356E70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AGRADECIMENTOS [OPCIONAL]</w:t>
      </w:r>
    </w:p>
    <w:p w14:paraId="51DA99A6" w14:textId="77777777" w:rsidR="00E55A23" w:rsidRPr="00AE616F" w:rsidRDefault="00AE616F" w:rsidP="00543C7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Agradecimentos referentes à realização do trabalho (agências de fomento</w:t>
      </w:r>
      <w:r>
        <w:rPr>
          <w:rFonts w:ascii="Times New Roman" w:hAnsi="Times New Roman" w:cs="Times New Roman"/>
          <w:sz w:val="24"/>
          <w:szCs w:val="24"/>
        </w:rPr>
        <w:t>, instituições de pesquisa etc)</w:t>
      </w:r>
      <w:r w:rsidRPr="00AE616F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E55A23" w:rsidRPr="00AE616F" w:rsidSect="0059091A">
      <w:headerReference w:type="default" r:id="rId6"/>
      <w:pgSz w:w="11906" w:h="16838" w:code="9"/>
      <w:pgMar w:top="1701" w:right="1701" w:bottom="1134" w:left="1701" w:header="70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5B90E" w14:textId="77777777" w:rsidR="007A48BE" w:rsidRDefault="007A48BE" w:rsidP="00F27C24">
      <w:pPr>
        <w:spacing w:after="0" w:line="240" w:lineRule="auto"/>
      </w:pPr>
      <w:r>
        <w:separator/>
      </w:r>
    </w:p>
  </w:endnote>
  <w:endnote w:type="continuationSeparator" w:id="0">
    <w:p w14:paraId="25CBA5F6" w14:textId="77777777" w:rsidR="007A48BE" w:rsidRDefault="007A48BE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1F0FB" w14:textId="77777777" w:rsidR="007A48BE" w:rsidRDefault="007A48BE" w:rsidP="00F27C24">
      <w:pPr>
        <w:spacing w:after="0" w:line="240" w:lineRule="auto"/>
      </w:pPr>
      <w:r>
        <w:separator/>
      </w:r>
    </w:p>
  </w:footnote>
  <w:footnote w:type="continuationSeparator" w:id="0">
    <w:p w14:paraId="190E4E3D" w14:textId="77777777" w:rsidR="007A48BE" w:rsidRDefault="007A48BE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AA077" w14:textId="77777777" w:rsidR="004F69E0" w:rsidRPr="000930AE" w:rsidRDefault="000930AE" w:rsidP="000930AE">
    <w:pPr>
      <w:pStyle w:val="Cabealho"/>
    </w:pPr>
    <w:r>
      <w:rPr>
        <w:rFonts w:ascii="Times New Roman" w:hAnsi="Times New Roman" w:cs="Times New Roman"/>
        <w:i/>
        <w:noProof/>
        <w:color w:val="000000"/>
        <w:spacing w:val="-2"/>
        <w:sz w:val="18"/>
        <w:lang w:eastAsia="pt-BR"/>
      </w:rPr>
      <w:drawing>
        <wp:anchor distT="0" distB="0" distL="114300" distR="114300" simplePos="0" relativeHeight="251659264" behindDoc="0" locked="0" layoutInCell="1" allowOverlap="1" wp14:anchorId="7208C5AB" wp14:editId="7B261373">
          <wp:simplePos x="0" y="0"/>
          <wp:positionH relativeFrom="column">
            <wp:posOffset>-280035</wp:posOffset>
          </wp:positionH>
          <wp:positionV relativeFrom="paragraph">
            <wp:posOffset>-203200</wp:posOffset>
          </wp:positionV>
          <wp:extent cx="5950585" cy="617220"/>
          <wp:effectExtent l="0" t="0" r="0" b="0"/>
          <wp:wrapSquare wrapText="bothSides"/>
          <wp:docPr id="18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50585" cy="6172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K2sDS2NDM0NTVV0lEKTi0uzszPAykwqQUAhEr4VSwAAAA="/>
  </w:docVars>
  <w:rsids>
    <w:rsidRoot w:val="00DB6962"/>
    <w:rsid w:val="00066B4C"/>
    <w:rsid w:val="0008362C"/>
    <w:rsid w:val="0009063E"/>
    <w:rsid w:val="000930AE"/>
    <w:rsid w:val="001F238E"/>
    <w:rsid w:val="00257B6A"/>
    <w:rsid w:val="00303989"/>
    <w:rsid w:val="003319E0"/>
    <w:rsid w:val="003342CC"/>
    <w:rsid w:val="0034256D"/>
    <w:rsid w:val="003C3809"/>
    <w:rsid w:val="004F69E0"/>
    <w:rsid w:val="00543C79"/>
    <w:rsid w:val="005620D2"/>
    <w:rsid w:val="0059091A"/>
    <w:rsid w:val="005D1E21"/>
    <w:rsid w:val="00641B8C"/>
    <w:rsid w:val="00643916"/>
    <w:rsid w:val="006D06DA"/>
    <w:rsid w:val="00764CED"/>
    <w:rsid w:val="0079553D"/>
    <w:rsid w:val="00795D96"/>
    <w:rsid w:val="007A48BE"/>
    <w:rsid w:val="007F18F2"/>
    <w:rsid w:val="00884E13"/>
    <w:rsid w:val="00906F66"/>
    <w:rsid w:val="00923F2C"/>
    <w:rsid w:val="0095348D"/>
    <w:rsid w:val="00986C59"/>
    <w:rsid w:val="00AB604D"/>
    <w:rsid w:val="00AE616F"/>
    <w:rsid w:val="00AF5EDA"/>
    <w:rsid w:val="00BA6E79"/>
    <w:rsid w:val="00D80941"/>
    <w:rsid w:val="00DB6962"/>
    <w:rsid w:val="00E55A23"/>
    <w:rsid w:val="00E6144D"/>
    <w:rsid w:val="00F27C24"/>
    <w:rsid w:val="00F65796"/>
    <w:rsid w:val="00F94280"/>
    <w:rsid w:val="00F96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9DA136"/>
  <w15:chartTrackingRefBased/>
  <w15:docId w15:val="{E2C4BDD6-D1BB-4711-B9B6-3C1EC3CFE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  <w:style w:type="character" w:styleId="Refdecomentrio">
    <w:name w:val="annotation reference"/>
    <w:basedOn w:val="Fontepargpadro"/>
    <w:uiPriority w:val="99"/>
    <w:semiHidden/>
    <w:unhideWhenUsed/>
    <w:rsid w:val="0030398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398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398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398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398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03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039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6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493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Revisor</cp:lastModifiedBy>
  <cp:revision>25</cp:revision>
  <dcterms:created xsi:type="dcterms:W3CDTF">2017-03-20T23:06:00Z</dcterms:created>
  <dcterms:modified xsi:type="dcterms:W3CDTF">2020-06-15T15:40:00Z</dcterms:modified>
</cp:coreProperties>
</file>